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E7BB3E" w14:textId="77777777" w:rsidR="00112087" w:rsidRDefault="00112087" w:rsidP="00A779D7">
      <w:pPr>
        <w:rPr>
          <w:rFonts w:ascii="Cambria" w:hAnsi="Cambria" w:cs="Arial"/>
          <w:sz w:val="20"/>
          <w:szCs w:val="20"/>
        </w:rPr>
      </w:pPr>
    </w:p>
    <w:p w14:paraId="431206C5" w14:textId="1A3AC7A3" w:rsidR="00074311" w:rsidRPr="00F57C26" w:rsidRDefault="00112087" w:rsidP="00A779D7">
      <w:pPr>
        <w:rPr>
          <w:rFonts w:ascii="Times New Roman" w:hAnsi="Times New Roman" w:cs="Times New Roman"/>
          <w:sz w:val="20"/>
          <w:szCs w:val="20"/>
        </w:rPr>
      </w:pPr>
      <w:r w:rsidRPr="00F57C26">
        <w:rPr>
          <w:rFonts w:ascii="Times New Roman" w:hAnsi="Times New Roman" w:cs="Times New Roman"/>
          <w:sz w:val="20"/>
          <w:szCs w:val="20"/>
        </w:rPr>
        <w:t>This form should only be used when 3</w:t>
      </w:r>
      <w:r w:rsidRPr="00F57C26">
        <w:rPr>
          <w:rFonts w:ascii="Times New Roman" w:hAnsi="Times New Roman" w:cs="Times New Roman"/>
          <w:sz w:val="20"/>
          <w:szCs w:val="20"/>
          <w:vertAlign w:val="superscript"/>
        </w:rPr>
        <w:t>rd</w:t>
      </w:r>
      <w:r w:rsidRPr="00F57C26">
        <w:rPr>
          <w:rFonts w:ascii="Times New Roman" w:hAnsi="Times New Roman" w:cs="Times New Roman"/>
          <w:sz w:val="20"/>
          <w:szCs w:val="20"/>
        </w:rPr>
        <w:t xml:space="preserve"> party verification such as check stubs cannot be obtained. </w:t>
      </w:r>
    </w:p>
    <w:p w14:paraId="1C70FFE7" w14:textId="7A9B65B5" w:rsidR="00A779D7" w:rsidRPr="00F57C26" w:rsidRDefault="00074311" w:rsidP="00A779D7">
      <w:pPr>
        <w:rPr>
          <w:rFonts w:ascii="Times New Roman" w:hAnsi="Times New Roman" w:cs="Times New Roman"/>
          <w:sz w:val="20"/>
          <w:szCs w:val="20"/>
        </w:rPr>
      </w:pPr>
      <w:r w:rsidRPr="00F57C26">
        <w:rPr>
          <w:rFonts w:ascii="Times New Roman" w:hAnsi="Times New Roman" w:cs="Times New Roman"/>
          <w:sz w:val="20"/>
          <w:szCs w:val="20"/>
        </w:rPr>
        <w:t>Please return this form to________________________________________________________________</w:t>
      </w:r>
    </w:p>
    <w:p w14:paraId="3615F1B2" w14:textId="77777777" w:rsidR="00F7585A" w:rsidRPr="00F57C26" w:rsidRDefault="00F7585A" w:rsidP="00F7585A">
      <w:pPr>
        <w:spacing w:after="0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F57C26">
        <w:rPr>
          <w:rFonts w:ascii="Times New Roman" w:hAnsi="Times New Roman" w:cs="Times New Roman"/>
          <w:b/>
          <w:sz w:val="18"/>
          <w:szCs w:val="18"/>
        </w:rPr>
        <w:t>Employee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6B3786" w:rsidRPr="00F57C26" w14:paraId="25E0722D" w14:textId="77777777" w:rsidTr="006B3786">
        <w:trPr>
          <w:trHeight w:val="360"/>
        </w:trPr>
        <w:tc>
          <w:tcPr>
            <w:tcW w:w="2337" w:type="dxa"/>
          </w:tcPr>
          <w:p w14:paraId="02E61D06" w14:textId="77777777" w:rsidR="006B3786" w:rsidRPr="00F57C26" w:rsidRDefault="006B3786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Head of Household Name</w:t>
            </w:r>
          </w:p>
        </w:tc>
        <w:tc>
          <w:tcPr>
            <w:tcW w:w="2337" w:type="dxa"/>
          </w:tcPr>
          <w:p w14:paraId="50F41D1C" w14:textId="77777777" w:rsidR="006B3786" w:rsidRPr="00F57C26" w:rsidRDefault="006B3786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38" w:type="dxa"/>
          </w:tcPr>
          <w:p w14:paraId="400DA247" w14:textId="77777777" w:rsidR="006B3786" w:rsidRPr="00F57C26" w:rsidRDefault="006B3786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HOH Last 4 SSN</w:t>
            </w:r>
          </w:p>
        </w:tc>
        <w:tc>
          <w:tcPr>
            <w:tcW w:w="2338" w:type="dxa"/>
          </w:tcPr>
          <w:p w14:paraId="661745DF" w14:textId="77777777" w:rsidR="006B3786" w:rsidRPr="00F57C26" w:rsidRDefault="006B3786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B3786" w:rsidRPr="00F57C26" w14:paraId="48425276" w14:textId="77777777" w:rsidTr="006B3786">
        <w:trPr>
          <w:trHeight w:val="360"/>
        </w:trPr>
        <w:tc>
          <w:tcPr>
            <w:tcW w:w="2337" w:type="dxa"/>
          </w:tcPr>
          <w:p w14:paraId="2E88ECFC" w14:textId="77777777" w:rsidR="006B3786" w:rsidRPr="00F57C26" w:rsidRDefault="006B3786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Employee’s Name</w:t>
            </w:r>
          </w:p>
        </w:tc>
        <w:tc>
          <w:tcPr>
            <w:tcW w:w="2337" w:type="dxa"/>
          </w:tcPr>
          <w:p w14:paraId="55F841B5" w14:textId="77777777" w:rsidR="006B3786" w:rsidRPr="00F57C26" w:rsidRDefault="006B3786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38" w:type="dxa"/>
          </w:tcPr>
          <w:p w14:paraId="2FFDA581" w14:textId="77777777" w:rsidR="006B3786" w:rsidRPr="00F57C26" w:rsidRDefault="006B3786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Employee Last 4 SSN</w:t>
            </w:r>
          </w:p>
        </w:tc>
        <w:tc>
          <w:tcPr>
            <w:tcW w:w="2338" w:type="dxa"/>
          </w:tcPr>
          <w:p w14:paraId="30C31D28" w14:textId="77777777" w:rsidR="006B3786" w:rsidRPr="00F57C26" w:rsidRDefault="006B3786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B3786" w:rsidRPr="00F57C26" w14:paraId="0865DB93" w14:textId="77777777" w:rsidTr="006B3786">
        <w:trPr>
          <w:trHeight w:val="360"/>
        </w:trPr>
        <w:tc>
          <w:tcPr>
            <w:tcW w:w="2337" w:type="dxa"/>
          </w:tcPr>
          <w:p w14:paraId="336244EC" w14:textId="77777777" w:rsidR="006B3786" w:rsidRPr="00F57C26" w:rsidRDefault="006B3786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Employer’s Name</w:t>
            </w:r>
          </w:p>
        </w:tc>
        <w:tc>
          <w:tcPr>
            <w:tcW w:w="2337" w:type="dxa"/>
          </w:tcPr>
          <w:p w14:paraId="5BFAD338" w14:textId="77777777" w:rsidR="006B3786" w:rsidRPr="00F57C26" w:rsidRDefault="006B3786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38" w:type="dxa"/>
          </w:tcPr>
          <w:p w14:paraId="4086021B" w14:textId="77777777" w:rsidR="006B3786" w:rsidRPr="00F57C26" w:rsidRDefault="006B3786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Employer’s Contact Information</w:t>
            </w:r>
          </w:p>
        </w:tc>
        <w:tc>
          <w:tcPr>
            <w:tcW w:w="2338" w:type="dxa"/>
          </w:tcPr>
          <w:p w14:paraId="700B9BD3" w14:textId="77777777" w:rsidR="006B3786" w:rsidRPr="00F57C26" w:rsidRDefault="006B3786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7585A" w:rsidRPr="00F57C26" w14:paraId="3B08F14B" w14:textId="77777777" w:rsidTr="00F7585A">
        <w:tc>
          <w:tcPr>
            <w:tcW w:w="4675" w:type="dxa"/>
            <w:gridSpan w:val="2"/>
          </w:tcPr>
          <w:p w14:paraId="46A55BDC" w14:textId="7906C810" w:rsidR="00F7585A" w:rsidRPr="00F57C26" w:rsidRDefault="00F7585A" w:rsidP="001F71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 xml:space="preserve">By signing and dating this form I authorize the employer named above to release the information below to </w:t>
            </w:r>
            <w:r w:rsidR="001F716B" w:rsidRPr="00F57C26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1F716B" w:rsidRPr="00F57C26">
              <w:rPr>
                <w:rFonts w:ascii="Times New Roman" w:hAnsi="Times New Roman" w:cs="Times New Roman"/>
                <w:sz w:val="18"/>
                <w:szCs w:val="18"/>
              </w:rPr>
              <w:instrText xml:space="preserve"> FORMTEXT </w:instrText>
            </w:r>
            <w:r w:rsidR="001F716B" w:rsidRPr="00F57C26">
              <w:rPr>
                <w:rFonts w:ascii="Times New Roman" w:hAnsi="Times New Roman" w:cs="Times New Roman"/>
                <w:sz w:val="18"/>
                <w:szCs w:val="18"/>
              </w:rPr>
            </w:r>
            <w:r w:rsidR="001F716B" w:rsidRPr="00F57C26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="001F716B" w:rsidRPr="00F57C26">
              <w:rPr>
                <w:rFonts w:ascii="Times New Roman" w:hAnsi="Times New Roman" w:cs="Times New Roman"/>
                <w:noProof/>
                <w:sz w:val="18"/>
                <w:szCs w:val="18"/>
              </w:rPr>
              <w:t> </w:t>
            </w:r>
            <w:r w:rsidR="001F716B" w:rsidRPr="00F57C26">
              <w:rPr>
                <w:rFonts w:ascii="Times New Roman" w:hAnsi="Times New Roman" w:cs="Times New Roman"/>
                <w:noProof/>
                <w:sz w:val="18"/>
                <w:szCs w:val="18"/>
              </w:rPr>
              <w:t> </w:t>
            </w:r>
            <w:r w:rsidR="001F716B" w:rsidRPr="00F57C26">
              <w:rPr>
                <w:rFonts w:ascii="Times New Roman" w:hAnsi="Times New Roman" w:cs="Times New Roman"/>
                <w:noProof/>
                <w:sz w:val="18"/>
                <w:szCs w:val="18"/>
              </w:rPr>
              <w:t> </w:t>
            </w:r>
            <w:r w:rsidR="001F716B" w:rsidRPr="00F57C26">
              <w:rPr>
                <w:rFonts w:ascii="Times New Roman" w:hAnsi="Times New Roman" w:cs="Times New Roman"/>
                <w:noProof/>
                <w:sz w:val="18"/>
                <w:szCs w:val="18"/>
              </w:rPr>
              <w:t> </w:t>
            </w:r>
            <w:r w:rsidR="001F716B" w:rsidRPr="00F57C26">
              <w:rPr>
                <w:rFonts w:ascii="Times New Roman" w:hAnsi="Times New Roman" w:cs="Times New Roman"/>
                <w:noProof/>
                <w:sz w:val="18"/>
                <w:szCs w:val="18"/>
              </w:rPr>
              <w:t> </w:t>
            </w:r>
            <w:r w:rsidR="001F716B" w:rsidRPr="00F57C26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4675" w:type="dxa"/>
            <w:gridSpan w:val="2"/>
          </w:tcPr>
          <w:p w14:paraId="50C1EF5F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611DA5A8" w14:textId="77777777" w:rsidR="00A779D7" w:rsidRPr="00F57C26" w:rsidRDefault="00A779D7" w:rsidP="00F7585A">
      <w:pPr>
        <w:spacing w:after="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49690EF3" w14:textId="77777777" w:rsidR="00F7585A" w:rsidRPr="00F57C26" w:rsidRDefault="00F7585A" w:rsidP="00F7585A">
      <w:pPr>
        <w:spacing w:after="0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F57C26">
        <w:rPr>
          <w:rFonts w:ascii="Times New Roman" w:hAnsi="Times New Roman" w:cs="Times New Roman"/>
          <w:b/>
          <w:sz w:val="18"/>
          <w:szCs w:val="18"/>
        </w:rPr>
        <w:t>To Be Completed by Employ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339"/>
        <w:gridCol w:w="2338"/>
        <w:gridCol w:w="2338"/>
      </w:tblGrid>
      <w:tr w:rsidR="00F7585A" w:rsidRPr="00F57C26" w14:paraId="1D2BB1B7" w14:textId="77777777" w:rsidTr="00B301A7">
        <w:trPr>
          <w:trHeight w:val="360"/>
        </w:trPr>
        <w:tc>
          <w:tcPr>
            <w:tcW w:w="2336" w:type="dxa"/>
          </w:tcPr>
          <w:p w14:paraId="5E6F4FDA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Employee Name as it appears on your records</w:t>
            </w:r>
          </w:p>
        </w:tc>
        <w:tc>
          <w:tcPr>
            <w:tcW w:w="2338" w:type="dxa"/>
          </w:tcPr>
          <w:p w14:paraId="6F573449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38" w:type="dxa"/>
          </w:tcPr>
          <w:p w14:paraId="7F7DC967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Employee Title/Position</w:t>
            </w:r>
          </w:p>
        </w:tc>
        <w:tc>
          <w:tcPr>
            <w:tcW w:w="2338" w:type="dxa"/>
          </w:tcPr>
          <w:p w14:paraId="17A48269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7585A" w:rsidRPr="00F57C26" w14:paraId="238EFB1A" w14:textId="77777777" w:rsidTr="00B301A7">
        <w:trPr>
          <w:trHeight w:val="360"/>
        </w:trPr>
        <w:tc>
          <w:tcPr>
            <w:tcW w:w="2336" w:type="dxa"/>
          </w:tcPr>
          <w:p w14:paraId="304D7C78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Start Date of Employment</w:t>
            </w:r>
          </w:p>
        </w:tc>
        <w:tc>
          <w:tcPr>
            <w:tcW w:w="2338" w:type="dxa"/>
          </w:tcPr>
          <w:p w14:paraId="27ACC9E8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38" w:type="dxa"/>
          </w:tcPr>
          <w:p w14:paraId="2ACA999B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Termination Date</w:t>
            </w:r>
          </w:p>
        </w:tc>
        <w:tc>
          <w:tcPr>
            <w:tcW w:w="2338" w:type="dxa"/>
          </w:tcPr>
          <w:p w14:paraId="39739E5C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7585A" w:rsidRPr="00F57C26" w14:paraId="2E9F56B7" w14:textId="77777777" w:rsidTr="00B301A7">
        <w:trPr>
          <w:trHeight w:val="360"/>
        </w:trPr>
        <w:tc>
          <w:tcPr>
            <w:tcW w:w="2336" w:type="dxa"/>
          </w:tcPr>
          <w:p w14:paraId="3F43D974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Average Hours Worked Per Week</w:t>
            </w:r>
          </w:p>
        </w:tc>
        <w:tc>
          <w:tcPr>
            <w:tcW w:w="2338" w:type="dxa"/>
          </w:tcPr>
          <w:p w14:paraId="28FA1C25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38" w:type="dxa"/>
          </w:tcPr>
          <w:p w14:paraId="1E168B97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Rate of Pay Per Hour</w:t>
            </w:r>
          </w:p>
        </w:tc>
        <w:tc>
          <w:tcPr>
            <w:tcW w:w="2338" w:type="dxa"/>
          </w:tcPr>
          <w:p w14:paraId="61F5D2A8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7585A" w:rsidRPr="00F57C26" w14:paraId="2BF7FA28" w14:textId="77777777" w:rsidTr="00B301A7">
        <w:trPr>
          <w:trHeight w:val="360"/>
        </w:trPr>
        <w:tc>
          <w:tcPr>
            <w:tcW w:w="2336" w:type="dxa"/>
          </w:tcPr>
          <w:p w14:paraId="31CE8299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Overtime Hours Per Week</w:t>
            </w:r>
          </w:p>
        </w:tc>
        <w:tc>
          <w:tcPr>
            <w:tcW w:w="2338" w:type="dxa"/>
          </w:tcPr>
          <w:p w14:paraId="5A74F26F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38" w:type="dxa"/>
          </w:tcPr>
          <w:p w14:paraId="538577C5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Overtime Rate of Pay Per Hour</w:t>
            </w:r>
          </w:p>
        </w:tc>
        <w:tc>
          <w:tcPr>
            <w:tcW w:w="2338" w:type="dxa"/>
          </w:tcPr>
          <w:p w14:paraId="4250AC8A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7585A" w:rsidRPr="00F57C26" w14:paraId="14CC41C9" w14:textId="77777777" w:rsidTr="00B301A7">
        <w:trPr>
          <w:trHeight w:val="360"/>
        </w:trPr>
        <w:tc>
          <w:tcPr>
            <w:tcW w:w="2336" w:type="dxa"/>
          </w:tcPr>
          <w:p w14:paraId="6344AA12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If seasonal or occasional employment, give lay off periods</w:t>
            </w:r>
          </w:p>
        </w:tc>
        <w:tc>
          <w:tcPr>
            <w:tcW w:w="2338" w:type="dxa"/>
          </w:tcPr>
          <w:p w14:paraId="5C3D50B3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38" w:type="dxa"/>
          </w:tcPr>
          <w:p w14:paraId="374DCCE7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Are earnings from Title IV Program, Title IV Work-Study,</w:t>
            </w:r>
            <w:r w:rsidR="00B301A7" w:rsidRPr="00F57C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779D7" w:rsidRPr="00F57C26">
              <w:rPr>
                <w:rFonts w:ascii="Times New Roman" w:hAnsi="Times New Roman" w:cs="Times New Roman"/>
                <w:sz w:val="18"/>
                <w:szCs w:val="18"/>
              </w:rPr>
              <w:t>and Title</w:t>
            </w:r>
            <w:r w:rsidR="00B301A7" w:rsidRPr="00F57C26">
              <w:rPr>
                <w:rFonts w:ascii="Times New Roman" w:hAnsi="Times New Roman" w:cs="Times New Roman"/>
                <w:sz w:val="18"/>
                <w:szCs w:val="18"/>
              </w:rPr>
              <w:t xml:space="preserve"> V or from an economic or self-sufficiency job training program?</w:t>
            </w:r>
          </w:p>
        </w:tc>
        <w:tc>
          <w:tcPr>
            <w:tcW w:w="2338" w:type="dxa"/>
          </w:tcPr>
          <w:p w14:paraId="3EBA86A5" w14:textId="77777777" w:rsidR="00F7585A" w:rsidRPr="00F57C26" w:rsidRDefault="00F7585A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301A7" w:rsidRPr="00F57C26" w14:paraId="6966C494" w14:textId="77777777" w:rsidTr="00A779D7">
        <w:trPr>
          <w:trHeight w:val="432"/>
        </w:trPr>
        <w:tc>
          <w:tcPr>
            <w:tcW w:w="4675" w:type="dxa"/>
            <w:gridSpan w:val="2"/>
          </w:tcPr>
          <w:p w14:paraId="7B046753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Company or Employer’s Name</w:t>
            </w:r>
          </w:p>
        </w:tc>
        <w:tc>
          <w:tcPr>
            <w:tcW w:w="4675" w:type="dxa"/>
            <w:gridSpan w:val="2"/>
          </w:tcPr>
          <w:p w14:paraId="72FCDAE7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301A7" w:rsidRPr="00F57C26" w14:paraId="27B2AEDF" w14:textId="77777777" w:rsidTr="00A779D7">
        <w:trPr>
          <w:trHeight w:val="432"/>
        </w:trPr>
        <w:tc>
          <w:tcPr>
            <w:tcW w:w="4675" w:type="dxa"/>
            <w:gridSpan w:val="2"/>
          </w:tcPr>
          <w:p w14:paraId="26905AED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Employer’s Address, City, State, Zip</w:t>
            </w:r>
          </w:p>
        </w:tc>
        <w:tc>
          <w:tcPr>
            <w:tcW w:w="4675" w:type="dxa"/>
            <w:gridSpan w:val="2"/>
          </w:tcPr>
          <w:p w14:paraId="0AFD04ED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301A7" w:rsidRPr="00F57C26" w14:paraId="11FC3665" w14:textId="77777777" w:rsidTr="00A779D7">
        <w:trPr>
          <w:trHeight w:val="432"/>
        </w:trPr>
        <w:tc>
          <w:tcPr>
            <w:tcW w:w="4675" w:type="dxa"/>
            <w:gridSpan w:val="2"/>
          </w:tcPr>
          <w:p w14:paraId="0CEB7263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Phone Number</w:t>
            </w:r>
          </w:p>
        </w:tc>
        <w:tc>
          <w:tcPr>
            <w:tcW w:w="4675" w:type="dxa"/>
            <w:gridSpan w:val="2"/>
          </w:tcPr>
          <w:p w14:paraId="3F8FFD7B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301A7" w:rsidRPr="00F57C26" w14:paraId="269D4066" w14:textId="77777777" w:rsidTr="00A779D7">
        <w:trPr>
          <w:trHeight w:val="432"/>
        </w:trPr>
        <w:tc>
          <w:tcPr>
            <w:tcW w:w="4675" w:type="dxa"/>
            <w:gridSpan w:val="2"/>
          </w:tcPr>
          <w:p w14:paraId="13BF8AF3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Fax</w:t>
            </w:r>
          </w:p>
        </w:tc>
        <w:tc>
          <w:tcPr>
            <w:tcW w:w="4675" w:type="dxa"/>
            <w:gridSpan w:val="2"/>
          </w:tcPr>
          <w:p w14:paraId="36423FFB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301A7" w:rsidRPr="00F57C26" w14:paraId="18938873" w14:textId="77777777" w:rsidTr="00A779D7">
        <w:trPr>
          <w:trHeight w:val="432"/>
        </w:trPr>
        <w:tc>
          <w:tcPr>
            <w:tcW w:w="4675" w:type="dxa"/>
            <w:gridSpan w:val="2"/>
          </w:tcPr>
          <w:p w14:paraId="79BC5614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Email</w:t>
            </w:r>
          </w:p>
        </w:tc>
        <w:tc>
          <w:tcPr>
            <w:tcW w:w="4675" w:type="dxa"/>
            <w:gridSpan w:val="2"/>
          </w:tcPr>
          <w:p w14:paraId="493F32FA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301A7" w:rsidRPr="00F57C26" w14:paraId="6D074E48" w14:textId="77777777" w:rsidTr="00A779D7">
        <w:trPr>
          <w:trHeight w:val="432"/>
        </w:trPr>
        <w:tc>
          <w:tcPr>
            <w:tcW w:w="4675" w:type="dxa"/>
            <w:gridSpan w:val="2"/>
          </w:tcPr>
          <w:p w14:paraId="6EE65F45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Printed Name of Person Completing This Form</w:t>
            </w:r>
          </w:p>
        </w:tc>
        <w:tc>
          <w:tcPr>
            <w:tcW w:w="4675" w:type="dxa"/>
            <w:gridSpan w:val="2"/>
          </w:tcPr>
          <w:p w14:paraId="16E1BC73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301A7" w:rsidRPr="00F57C26" w14:paraId="45E6BF5F" w14:textId="77777777" w:rsidTr="00A779D7">
        <w:trPr>
          <w:trHeight w:val="432"/>
        </w:trPr>
        <w:tc>
          <w:tcPr>
            <w:tcW w:w="4675" w:type="dxa"/>
            <w:gridSpan w:val="2"/>
          </w:tcPr>
          <w:p w14:paraId="4C531D70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Title of Person Completing This Form</w:t>
            </w:r>
          </w:p>
        </w:tc>
        <w:tc>
          <w:tcPr>
            <w:tcW w:w="4675" w:type="dxa"/>
            <w:gridSpan w:val="2"/>
          </w:tcPr>
          <w:p w14:paraId="2B9D2024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301A7" w:rsidRPr="00F57C26" w14:paraId="650848D3" w14:textId="77777777" w:rsidTr="00A779D7">
        <w:trPr>
          <w:trHeight w:val="432"/>
        </w:trPr>
        <w:tc>
          <w:tcPr>
            <w:tcW w:w="4675" w:type="dxa"/>
            <w:gridSpan w:val="2"/>
          </w:tcPr>
          <w:p w14:paraId="4048857D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>Signature of Person Completing Form</w:t>
            </w:r>
          </w:p>
        </w:tc>
        <w:tc>
          <w:tcPr>
            <w:tcW w:w="4675" w:type="dxa"/>
            <w:gridSpan w:val="2"/>
          </w:tcPr>
          <w:p w14:paraId="3935EE6B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301A7" w:rsidRPr="00F57C26" w14:paraId="3F74BC2B" w14:textId="77777777" w:rsidTr="00A779D7">
        <w:trPr>
          <w:trHeight w:val="432"/>
        </w:trPr>
        <w:tc>
          <w:tcPr>
            <w:tcW w:w="4675" w:type="dxa"/>
            <w:gridSpan w:val="2"/>
          </w:tcPr>
          <w:p w14:paraId="09DEAB36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57C26">
              <w:rPr>
                <w:rFonts w:ascii="Times New Roman" w:hAnsi="Times New Roman" w:cs="Times New Roman"/>
                <w:sz w:val="18"/>
                <w:szCs w:val="18"/>
              </w:rPr>
              <w:t xml:space="preserve">Date </w:t>
            </w:r>
          </w:p>
        </w:tc>
        <w:tc>
          <w:tcPr>
            <w:tcW w:w="4675" w:type="dxa"/>
            <w:gridSpan w:val="2"/>
          </w:tcPr>
          <w:p w14:paraId="3E5AE0F4" w14:textId="77777777" w:rsidR="00B301A7" w:rsidRPr="00F57C26" w:rsidRDefault="00B301A7" w:rsidP="00A779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7C639B0E" w14:textId="77777777" w:rsidR="00F7585A" w:rsidRPr="00074311" w:rsidRDefault="00F7585A" w:rsidP="00A779D7">
      <w:pPr>
        <w:spacing w:after="0"/>
        <w:rPr>
          <w:rFonts w:ascii="Cambria" w:hAnsi="Cambria" w:cs="Arial"/>
          <w:sz w:val="18"/>
          <w:szCs w:val="18"/>
        </w:rPr>
      </w:pPr>
    </w:p>
    <w:p w14:paraId="0316716E" w14:textId="6E1C5627" w:rsidR="00E764DC" w:rsidRDefault="00E764DC" w:rsidP="00B301A7">
      <w:pPr>
        <w:rPr>
          <w:rFonts w:ascii="Cambria" w:hAnsi="Cambria" w:cs="Arial"/>
          <w:sz w:val="18"/>
          <w:szCs w:val="18"/>
        </w:rPr>
      </w:pPr>
    </w:p>
    <w:p w14:paraId="502215C5" w14:textId="46AA0D4B" w:rsidR="00A779D7" w:rsidRPr="00E764DC" w:rsidRDefault="00E764DC" w:rsidP="00E764DC">
      <w:pPr>
        <w:tabs>
          <w:tab w:val="left" w:pos="7419"/>
        </w:tabs>
        <w:rPr>
          <w:rFonts w:ascii="Cambria" w:hAnsi="Cambria" w:cs="Arial"/>
          <w:sz w:val="18"/>
          <w:szCs w:val="18"/>
        </w:rPr>
      </w:pPr>
      <w:r>
        <w:rPr>
          <w:rFonts w:ascii="Cambria" w:hAnsi="Cambria" w:cs="Arial"/>
          <w:sz w:val="18"/>
          <w:szCs w:val="18"/>
        </w:rPr>
        <w:tab/>
      </w:r>
    </w:p>
    <w:sectPr w:rsidR="00A779D7" w:rsidRPr="00E764D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D03F5F" w14:textId="77777777" w:rsidR="009256FA" w:rsidRDefault="009256FA" w:rsidP="006B3786">
      <w:pPr>
        <w:spacing w:after="0" w:line="240" w:lineRule="auto"/>
      </w:pPr>
      <w:r>
        <w:separator/>
      </w:r>
    </w:p>
  </w:endnote>
  <w:endnote w:type="continuationSeparator" w:id="0">
    <w:p w14:paraId="7A1159AA" w14:textId="77777777" w:rsidR="009256FA" w:rsidRDefault="009256FA" w:rsidP="006B3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19DEB2" w14:textId="77777777" w:rsidR="00BC42D2" w:rsidRDefault="00BC4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4099E" w14:textId="0561A313" w:rsidR="00074311" w:rsidRPr="00BC42D2" w:rsidRDefault="00BE4B63" w:rsidP="00091C9D">
    <w:pPr>
      <w:tabs>
        <w:tab w:val="center" w:pos="4680"/>
        <w:tab w:val="right" w:pos="9360"/>
      </w:tabs>
      <w:rPr>
        <w:rFonts w:ascii="Times New Roman" w:eastAsia="Calibri" w:hAnsi="Times New Roman"/>
        <w:sz w:val="20"/>
        <w:szCs w:val="20"/>
      </w:rPr>
    </w:pPr>
    <w:r w:rsidRPr="00091C9D">
      <w:rPr>
        <w:rFonts w:ascii="Times New Roman" w:hAnsi="Times New Roman" w:cs="Times New Roman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7FB7FC" wp14:editId="72050AB2">
              <wp:simplePos x="0" y="0"/>
              <wp:positionH relativeFrom="column">
                <wp:posOffset>4419600</wp:posOffset>
              </wp:positionH>
              <wp:positionV relativeFrom="paragraph">
                <wp:posOffset>283210</wp:posOffset>
              </wp:positionV>
              <wp:extent cx="1961515" cy="292100"/>
              <wp:effectExtent l="0" t="0" r="63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61515" cy="2921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1C23C5B" w14:textId="0438F132" w:rsidR="00091C9D" w:rsidRPr="00091C9D" w:rsidRDefault="00091C9D" w:rsidP="00091C9D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091C9D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Updated </w:t>
                          </w:r>
                          <w:r w:rsidR="00BE4B63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March 20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7FB7F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48pt;margin-top:22.3pt;width:154.45pt;height:2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" fillcolor="window" stroked="f" strokeweight=".5pt">
              <v:textbox>
                <w:txbxContent>
                  <w:p w14:paraId="11C23C5B" w14:textId="0438F132" w:rsidR="00091C9D" w:rsidRPr="00091C9D" w:rsidRDefault="00091C9D" w:rsidP="00091C9D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091C9D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Updated </w:t>
                    </w:r>
                    <w:r w:rsidR="00BE4B63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March 2021</w:t>
                    </w:r>
                  </w:p>
                </w:txbxContent>
              </v:textbox>
            </v:shape>
          </w:pict>
        </mc:Fallback>
      </mc:AlternateContent>
    </w:r>
    <w:r w:rsidR="00074311" w:rsidRPr="00091C9D">
      <w:rPr>
        <w:rFonts w:ascii="Times New Roman" w:eastAsia="Calibri" w:hAnsi="Times New Roman" w:cs="Times New Roman"/>
        <w:sz w:val="20"/>
        <w:szCs w:val="20"/>
      </w:rPr>
      <w:t xml:space="preserve"> </w:t>
    </w:r>
    <w:r w:rsidR="00BC42D2" w:rsidRPr="00172EC6">
      <w:rPr>
        <w:rFonts w:ascii="Times New Roman" w:hAnsi="Times New Roman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9235F7A" wp14:editId="5D12D5A3">
              <wp:simplePos x="0" y="0"/>
              <wp:positionH relativeFrom="column">
                <wp:posOffset>4419600</wp:posOffset>
              </wp:positionH>
              <wp:positionV relativeFrom="paragraph">
                <wp:posOffset>281940</wp:posOffset>
              </wp:positionV>
              <wp:extent cx="1961515" cy="292100"/>
              <wp:effectExtent l="0" t="0" r="63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61515" cy="2921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E277CD4" w14:textId="77777777" w:rsidR="00BC42D2" w:rsidRPr="00EF47D4" w:rsidRDefault="00BC42D2" w:rsidP="00BC42D2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EF47D4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Updated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March 20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235F7A" id="Text Box 1" o:spid="_x0000_s1027" type="#_x0000_t202" style="position:absolute;margin-left:348pt;margin-top:22.2pt;width:154.45pt;height:2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" fillcolor="window" stroked="f" strokeweight=".5pt">
              <v:textbox>
                <w:txbxContent>
                  <w:p w14:paraId="4E277CD4" w14:textId="77777777" w:rsidR="00BC42D2" w:rsidRPr="00EF47D4" w:rsidRDefault="00BC42D2" w:rsidP="00BC42D2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EF47D4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Updated </w:t>
                    </w: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March 2021</w:t>
                    </w:r>
                  </w:p>
                </w:txbxContent>
              </v:textbox>
            </v:shape>
          </w:pict>
        </mc:Fallback>
      </mc:AlternateContent>
    </w:r>
    <w:r w:rsidR="00BC42D2" w:rsidRPr="00172EC6">
      <w:rPr>
        <w:rFonts w:ascii="Times New Roman" w:eastAsia="Calibri" w:hAnsi="Times New Roman"/>
        <w:sz w:val="20"/>
        <w:szCs w:val="20"/>
      </w:rPr>
      <w:t>*This form should be used for all MSHDA, ESG,</w:t>
    </w:r>
    <w:r w:rsidR="00BC42D2">
      <w:rPr>
        <w:rFonts w:ascii="Times New Roman" w:eastAsia="Calibri" w:hAnsi="Times New Roman"/>
        <w:sz w:val="20"/>
        <w:szCs w:val="20"/>
      </w:rPr>
      <w:t xml:space="preserve"> ESG-CV,</w:t>
    </w:r>
    <w:r w:rsidR="00BC42D2" w:rsidRPr="00172EC6">
      <w:rPr>
        <w:rFonts w:ascii="Times New Roman" w:eastAsia="Calibri" w:hAnsi="Times New Roman"/>
        <w:sz w:val="20"/>
        <w:szCs w:val="20"/>
      </w:rPr>
      <w:t xml:space="preserve"> CDBG,</w:t>
    </w:r>
    <w:r w:rsidR="00BC42D2">
      <w:rPr>
        <w:rFonts w:ascii="Times New Roman" w:eastAsia="Calibri" w:hAnsi="Times New Roman"/>
        <w:sz w:val="20"/>
        <w:szCs w:val="20"/>
      </w:rPr>
      <w:t xml:space="preserve"> CDBG-CV,</w:t>
    </w:r>
    <w:r w:rsidR="00BC42D2" w:rsidRPr="00172EC6">
      <w:rPr>
        <w:rFonts w:ascii="Times New Roman" w:eastAsia="Calibri" w:hAnsi="Times New Roman"/>
        <w:sz w:val="20"/>
        <w:szCs w:val="20"/>
      </w:rPr>
      <w:t xml:space="preserve"> and CoC funded </w:t>
    </w:r>
    <w:r w:rsidR="00BC42D2">
      <w:rPr>
        <w:rFonts w:ascii="Times New Roman" w:eastAsia="Calibri" w:hAnsi="Times New Roman"/>
        <w:sz w:val="20"/>
        <w:szCs w:val="20"/>
      </w:rPr>
      <w:t xml:space="preserve">Prevention and </w:t>
    </w:r>
    <w:r w:rsidR="00BC42D2" w:rsidRPr="00172EC6">
      <w:rPr>
        <w:rFonts w:ascii="Times New Roman" w:eastAsia="Calibri" w:hAnsi="Times New Roman"/>
        <w:sz w:val="20"/>
        <w:szCs w:val="20"/>
      </w:rPr>
      <w:t xml:space="preserve">RRH programs operating in the Detroit CoC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2585A" w14:textId="77777777" w:rsidR="00BC42D2" w:rsidRDefault="00BC4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672C28" w14:textId="77777777" w:rsidR="009256FA" w:rsidRDefault="009256FA" w:rsidP="006B3786">
      <w:pPr>
        <w:spacing w:after="0" w:line="240" w:lineRule="auto"/>
      </w:pPr>
      <w:r>
        <w:separator/>
      </w:r>
    </w:p>
  </w:footnote>
  <w:footnote w:type="continuationSeparator" w:id="0">
    <w:p w14:paraId="29DB8A42" w14:textId="77777777" w:rsidR="009256FA" w:rsidRDefault="009256FA" w:rsidP="006B37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B015B5" w14:textId="77777777" w:rsidR="00BC42D2" w:rsidRDefault="00BC4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ADE344" w14:textId="01E95AC9" w:rsidR="00074311" w:rsidRPr="00F57C26" w:rsidRDefault="00112087" w:rsidP="00074311">
    <w:pPr>
      <w:pStyle w:val="Header"/>
      <w:jc w:val="center"/>
      <w:rPr>
        <w:rFonts w:ascii="Times New Roman" w:hAnsi="Times New Roman" w:cs="Times New Roman"/>
        <w:b/>
        <w:sz w:val="40"/>
        <w:szCs w:val="40"/>
      </w:rPr>
    </w:pPr>
    <w:r w:rsidRPr="00F57C26">
      <w:rPr>
        <w:rFonts w:ascii="Times New Roman" w:hAnsi="Times New Roman" w:cs="Times New Roman"/>
        <w:b/>
        <w:sz w:val="40"/>
        <w:szCs w:val="40"/>
      </w:rPr>
      <w:t>Detroit Continuum of Care</w:t>
    </w:r>
  </w:p>
  <w:p w14:paraId="2419B0E1" w14:textId="6AC43838" w:rsidR="00074311" w:rsidRPr="00F57C26" w:rsidRDefault="00064A5B" w:rsidP="00074311">
    <w:pPr>
      <w:pStyle w:val="Header"/>
      <w:jc w:val="center"/>
      <w:rPr>
        <w:rFonts w:ascii="Times New Roman" w:hAnsi="Times New Roman" w:cs="Times New Roman"/>
        <w:b/>
        <w:sz w:val="40"/>
        <w:szCs w:val="40"/>
      </w:rPr>
    </w:pPr>
    <w:r w:rsidRPr="00F57C26">
      <w:rPr>
        <w:rFonts w:ascii="Times New Roman" w:hAnsi="Times New Roman" w:cs="Times New Roman"/>
        <w:b/>
        <w:sz w:val="40"/>
        <w:szCs w:val="40"/>
      </w:rPr>
      <w:t>Form #5</w:t>
    </w:r>
    <w:r w:rsidR="00112087" w:rsidRPr="00F57C26">
      <w:rPr>
        <w:rFonts w:ascii="Times New Roman" w:hAnsi="Times New Roman" w:cs="Times New Roman"/>
        <w:b/>
        <w:sz w:val="40"/>
        <w:szCs w:val="40"/>
      </w:rPr>
      <w:t>-VERIFICATION OF EARNING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44FD2E" w14:textId="77777777" w:rsidR="00BC42D2" w:rsidRDefault="00BC42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LQwMTEwN7M0NTNR0lEKTi0uzszPAykwrAUALZ3frCwAAAA="/>
  </w:docVars>
  <w:rsids>
    <w:rsidRoot w:val="006B3786"/>
    <w:rsid w:val="00064A5B"/>
    <w:rsid w:val="00074311"/>
    <w:rsid w:val="00091C9D"/>
    <w:rsid w:val="00112087"/>
    <w:rsid w:val="001F716B"/>
    <w:rsid w:val="00425C9E"/>
    <w:rsid w:val="00453E8F"/>
    <w:rsid w:val="004F307A"/>
    <w:rsid w:val="006B3786"/>
    <w:rsid w:val="006C7697"/>
    <w:rsid w:val="006D43F2"/>
    <w:rsid w:val="006E7ABC"/>
    <w:rsid w:val="00865B73"/>
    <w:rsid w:val="009256FA"/>
    <w:rsid w:val="00A779D7"/>
    <w:rsid w:val="00AB6C61"/>
    <w:rsid w:val="00B301A7"/>
    <w:rsid w:val="00BA267F"/>
    <w:rsid w:val="00BC42D2"/>
    <w:rsid w:val="00BC52DF"/>
    <w:rsid w:val="00BE4B63"/>
    <w:rsid w:val="00C650A9"/>
    <w:rsid w:val="00C8460A"/>
    <w:rsid w:val="00D27C14"/>
    <w:rsid w:val="00E449B0"/>
    <w:rsid w:val="00E578D1"/>
    <w:rsid w:val="00E764DC"/>
    <w:rsid w:val="00F57C26"/>
    <w:rsid w:val="00F75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9EF1AF"/>
  <w15:chartTrackingRefBased/>
  <w15:docId w15:val="{56B2555F-11BC-4086-A439-B799785D3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786"/>
  </w:style>
  <w:style w:type="paragraph" w:styleId="Footer">
    <w:name w:val="footer"/>
    <w:basedOn w:val="Normal"/>
    <w:link w:val="FooterChar"/>
    <w:uiPriority w:val="99"/>
    <w:unhideWhenUsed/>
    <w:rsid w:val="006B3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786"/>
  </w:style>
  <w:style w:type="table" w:styleId="TableGrid">
    <w:name w:val="Table Grid"/>
    <w:basedOn w:val="TableNormal"/>
    <w:uiPriority w:val="39"/>
    <w:rsid w:val="006B37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779D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F30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30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30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30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307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0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0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arlett, Jane</dc:creator>
  <cp:keywords/>
  <dc:description/>
  <cp:lastModifiedBy>Amanda Sternberg</cp:lastModifiedBy>
  <cp:revision>2</cp:revision>
  <cp:lastPrinted>2019-04-05T15:21:00Z</cp:lastPrinted>
  <dcterms:created xsi:type="dcterms:W3CDTF">2021-04-09T17:58:00Z</dcterms:created>
  <dcterms:modified xsi:type="dcterms:W3CDTF">2021-04-09T17:58:00Z</dcterms:modified>
</cp:coreProperties>
</file>